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55777" w14:textId="77777777" w:rsidR="00127A18" w:rsidRPr="00737E61" w:rsidRDefault="00127A18" w:rsidP="00127A18">
      <w:pPr>
        <w:pStyle w:val="Heading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8"/>
      <w:r w:rsidRPr="00737E61">
        <w:rPr>
          <w:rFonts w:ascii="Verdana" w:hAnsi="Verdana" w:cs="Arial"/>
          <w:color w:val="000000"/>
          <w:sz w:val="28"/>
          <w:szCs w:val="28"/>
          <w14:ligatures w14:val="none"/>
        </w:rPr>
        <w:t>Kódex dobrovoľníka/dobrovoľníčky pomáhajúceho počas vírusového ochorenia</w:t>
      </w:r>
      <w:bookmarkEnd w:id="0"/>
    </w:p>
    <w:p w14:paraId="5F9931F1" w14:textId="77777777" w:rsidR="00127A18" w:rsidRDefault="00127A18" w:rsidP="00127A18">
      <w:pPr>
        <w:jc w:val="both"/>
        <w:rPr>
          <w:b/>
        </w:rPr>
      </w:pPr>
    </w:p>
    <w:p w14:paraId="131DCFDB" w14:textId="77777777" w:rsidR="00127A18" w:rsidRPr="00246A3B" w:rsidRDefault="00127A18" w:rsidP="00127A18">
      <w:pPr>
        <w:jc w:val="both"/>
        <w:rPr>
          <w:rFonts w:asciiTheme="majorHAnsi" w:hAnsiTheme="majorHAnsi" w:cstheme="majorHAnsi"/>
          <w:b/>
          <w:color w:val="auto"/>
          <w:sz w:val="22"/>
          <w:szCs w:val="22"/>
        </w:rPr>
      </w:pPr>
      <w:r w:rsidRPr="00246A3B">
        <w:rPr>
          <w:rFonts w:asciiTheme="majorHAnsi" w:hAnsiTheme="majorHAnsi" w:cstheme="majorHAnsi"/>
          <w:b/>
          <w:color w:val="auto"/>
          <w:sz w:val="22"/>
          <w:szCs w:val="22"/>
        </w:rPr>
        <w:t>Dobrovoľník/dobrovoľníčka je človek, ktorý na základe svojej slobodnej vôle, vo svojom voľnom čase a bez nároku na finančnú odmenu vykonáva činnosť v prospech iných ľudí, spoločnosti či prírody. Dobrovoľníkom/dobrovoľníčkou sa môže stať len dospelý človek nad 18 rokov, vo výbornej zdravotnej kondícii, ktorý/á nemá pozitívnu cestovateľskú anamnézu ani sa nestretol s nikým, kto má nariadenú karanténu alebo mu bol indikovaný COVID-19.</w:t>
      </w:r>
    </w:p>
    <w:p w14:paraId="79BBCE36" w14:textId="77777777" w:rsidR="00127A18" w:rsidRPr="00737E61" w:rsidRDefault="00127A18" w:rsidP="00127A18">
      <w:pPr>
        <w:jc w:val="both"/>
        <w:rPr>
          <w:rFonts w:asciiTheme="majorHAnsi" w:hAnsiTheme="majorHAnsi" w:cstheme="majorHAnsi"/>
          <w:b/>
          <w:color w:val="009AA6"/>
        </w:rPr>
      </w:pPr>
    </w:p>
    <w:p w14:paraId="34E2DCA9" w14:textId="77777777" w:rsidR="00127A18" w:rsidRPr="00246A3B" w:rsidRDefault="00127A18" w:rsidP="00127A18">
      <w:pPr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ráva dobrovoľníka/dobrovoľníčky: </w:t>
      </w:r>
    </w:p>
    <w:p w14:paraId="7E3820B9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úplné informácie o priebehu choroby v meste; </w:t>
      </w:r>
    </w:p>
    <w:p w14:paraId="4A4C5789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úplne informácie o dobrovoľníckej aktivite, obsahu svojej činnosti a jej časovej náročnosti;</w:t>
      </w:r>
    </w:p>
    <w:p w14:paraId="6DC70632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kontakt a spoluprácu s koordinátorom/koordinátorkou dobrovoľníkov a dobrovoľníčok;</w:t>
      </w:r>
    </w:p>
    <w:p w14:paraId="0745ADCB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kontakt a spoluprácu s osobou, ktorá dobrovoľníkovi/dobrovoľníčke činnosť zadáva a spätne ju od neho/nej prijíma;  </w:t>
      </w:r>
    </w:p>
    <w:p w14:paraId="17290184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aškolenie a výcvik potrebný pre vykonávanie dobrovoľníckych činností;</w:t>
      </w:r>
    </w:p>
    <w:p w14:paraId="1B2BE458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riebežnú podporu pri vykonávaní dobrovoľníckej činnosti;</w:t>
      </w:r>
    </w:p>
    <w:p w14:paraId="7DE3D111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pomoc pri riešení prípadných problémov;</w:t>
      </w:r>
    </w:p>
    <w:p w14:paraId="27D875DC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odvolať sa na koordinátora/koordinátorku,  v prípade, že niekto požaduje niečo, čo nie je v súlade s programom a jeho pravidlami;</w:t>
      </w:r>
    </w:p>
    <w:p w14:paraId="362E35FD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povedať „nie“, ak činnosť nevyhovuje očakávaniam alebo schopnostiam dobrovoľníka/dobrovoľníčky;</w:t>
      </w:r>
    </w:p>
    <w:p w14:paraId="25DA062D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hodnotenie vykonanej dobrovoľníckej činnosti a právo vyžiadať si spätnú väzbu;</w:t>
      </w:r>
    </w:p>
    <w:p w14:paraId="382BA8F7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byť nefinančne ocenený/ocenená za vykonanú dobrovoľnícku činnosť;</w:t>
      </w:r>
    </w:p>
    <w:p w14:paraId="7DFDE38B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náhradu potrebných a užitočných nákladov vynaložených pri vykonávaní dobrovoľníckej práce;</w:t>
      </w:r>
    </w:p>
    <w:p w14:paraId="100F4735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zodpovedajúce a potrebné zázemie pri vykonávaní dobrovoľníckej činnosti;</w:t>
      </w:r>
    </w:p>
    <w:p w14:paraId="352B6B89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bezpečnosť a ochranu zdravia pri vykonávaní dobrovoľníckej činnosti;</w:t>
      </w:r>
      <w:r w:rsidRPr="00246A3B">
        <w:rPr>
          <w:rFonts w:asciiTheme="majorHAnsi" w:hAnsiTheme="majorHAnsi" w:cstheme="majorHAnsi"/>
          <w:sz w:val="24"/>
          <w:szCs w:val="24"/>
        </w:rPr>
        <w:tab/>
      </w:r>
    </w:p>
    <w:p w14:paraId="5DC931D9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rávo na ochranu osobných údajov v súlade s aktuálnymi právnymi predpismi;</w:t>
      </w:r>
    </w:p>
    <w:p w14:paraId="0A8A2BD3" w14:textId="77777777" w:rsidR="00127A18" w:rsidRPr="00246A3B" w:rsidRDefault="00127A18" w:rsidP="00127A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rávo na písomné potvrdenie o trvaní rozsahu a obsahu dobrovoľníckej činnosti a písomné hodnotenie dobrovoľníckej činnosti, </w:t>
      </w:r>
    </w:p>
    <w:p w14:paraId="71BFF6E5" w14:textId="77777777" w:rsidR="00127A18" w:rsidRPr="00246A3B" w:rsidRDefault="00127A18" w:rsidP="00127A18">
      <w:pPr>
        <w:rPr>
          <w:rFonts w:asciiTheme="majorHAnsi" w:hAnsiTheme="majorHAnsi" w:cstheme="majorHAnsi"/>
          <w:b/>
          <w:smallCaps/>
          <w:color w:val="auto"/>
          <w:sz w:val="24"/>
          <w:szCs w:val="24"/>
        </w:rPr>
      </w:pPr>
      <w:r w:rsidRPr="00246A3B">
        <w:rPr>
          <w:rFonts w:asciiTheme="majorHAnsi" w:hAnsiTheme="majorHAnsi" w:cstheme="majorHAnsi"/>
          <w:b/>
          <w:smallCaps/>
          <w:color w:val="auto"/>
          <w:sz w:val="24"/>
          <w:szCs w:val="24"/>
        </w:rPr>
        <w:t xml:space="preserve">Základné povinnosti dobrovoľníka/dobrovoľníčky: </w:t>
      </w:r>
    </w:p>
    <w:p w14:paraId="6C6FA6B3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zamlčovať svoj zdravotný stav a nevykonávať dobrovoľnícku činnosť v prípade stretu s človekom, ktorému bol vírus indikovaný alebo má pozitívnu cestovateľskú anamnézu.</w:t>
      </w:r>
    </w:p>
    <w:p w14:paraId="125B1671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podľa svojich schopností a znalostí;</w:t>
      </w:r>
    </w:p>
    <w:p w14:paraId="4B78B8CE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vykonávať dobrovoľnícku činnosť tak, aby v maximálnej možnej miere boli dodržané všetky hygienické zásady a nedošlo k ohrozeniu seba ani iných,</w:t>
      </w:r>
    </w:p>
    <w:p w14:paraId="715682CF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pokynmi koordinátorov a koordinátoriek programu;</w:t>
      </w:r>
    </w:p>
    <w:p w14:paraId="1EE54672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riadiť sa etickými princípmi organizácie a jej bezpečnostnými predpismi a pravidlami;</w:t>
      </w:r>
    </w:p>
    <w:p w14:paraId="5CCC5802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zúčastniť sa školení a výcvikov potrebných pre vykonávanie dobrovoľníckej činnosti;</w:t>
      </w:r>
    </w:p>
    <w:p w14:paraId="26592157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plniť úlohy, ku ktorým sa dobrovoľník/dobrovoľníčka zaviazal/zaviazala, pričom nezneužíva prejavenú dôveru;</w:t>
      </w:r>
    </w:p>
    <w:p w14:paraId="4460CD90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lastRenderedPageBreak/>
        <w:t>povinnosť požiadať o pomoc, ak ju potrebuje;</w:t>
      </w:r>
    </w:p>
    <w:p w14:paraId="50BAE7AD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rozhodnutí ukončenia dobrovoľníckej činnosti;</w:t>
      </w:r>
    </w:p>
    <w:p w14:paraId="2D56B3F0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 xml:space="preserve">povinnosť  nahlasovať svoju aktivitu koordinátorovi/koordinátorke dobrovoľníkov a dobrovoľníčok; </w:t>
      </w:r>
    </w:p>
    <w:p w14:paraId="7241BABA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informovať koordinátora/koordinátorku o všetkých relevantných skutočnostiach, ktoré sa v procese dobrovoľníckej činnosti objavia;</w:t>
      </w:r>
    </w:p>
    <w:p w14:paraId="5EA568C8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dobrovoľník/dobrovoľníčka pozná a uvedomuje si svoje limity (časové, zdravotné a pod.)</w:t>
      </w:r>
    </w:p>
    <w:p w14:paraId="0AB19A33" w14:textId="77777777" w:rsidR="00127A18" w:rsidRPr="00246A3B" w:rsidRDefault="00127A18" w:rsidP="00127A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HAnsi" w:hAnsiTheme="majorHAnsi" w:cstheme="majorHAnsi"/>
          <w:sz w:val="24"/>
          <w:szCs w:val="24"/>
        </w:rPr>
      </w:pPr>
      <w:r w:rsidRPr="00246A3B">
        <w:rPr>
          <w:rFonts w:asciiTheme="majorHAnsi" w:hAnsiTheme="majorHAnsi" w:cstheme="majorHAnsi"/>
          <w:sz w:val="24"/>
          <w:szCs w:val="24"/>
        </w:rPr>
        <w:t>povinnosť neodkladne oznámiť zmenu svojich kontaktných a osobných údajov, ktoré môžu vplývať na vykonávanie dobrovoľníckej činnosti</w:t>
      </w:r>
    </w:p>
    <w:p w14:paraId="5A754C53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mallCaps/>
          <w:color w:val="auto"/>
          <w:sz w:val="22"/>
          <w:szCs w:val="22"/>
        </w:rPr>
      </w:pPr>
      <w:bookmarkStart w:id="1" w:name="_heading=h.30j0zll" w:colFirst="0" w:colLast="0"/>
      <w:bookmarkEnd w:id="1"/>
      <w:r w:rsidRPr="00246A3B">
        <w:rPr>
          <w:rFonts w:asciiTheme="majorHAnsi" w:hAnsiTheme="majorHAnsi" w:cstheme="majorHAnsi"/>
          <w:b/>
          <w:smallCaps/>
          <w:color w:val="auto"/>
          <w:sz w:val="22"/>
          <w:szCs w:val="22"/>
        </w:rPr>
        <w:t xml:space="preserve">Záväzky dobrovoľníka/dobrovoľníčky voči osobe, ktorej pomáha </w:t>
      </w:r>
    </w:p>
    <w:p w14:paraId="60FDF606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vykonáva u klientov návštevy</w:t>
      </w:r>
    </w:p>
    <w:p w14:paraId="09D43746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je len pomocnou rukou.</w:t>
      </w:r>
    </w:p>
    <w:p w14:paraId="2D592BE8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nakupuje alkohol ani iné drogové látky.</w:t>
      </w:r>
    </w:p>
    <w:p w14:paraId="50F634F4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 xml:space="preserve">Dobrovoľník/dobrovoľníčka v prípade krízovej situácie neodkladne kontaktuje svojho koordinátora/ku. </w:t>
      </w:r>
    </w:p>
    <w:p w14:paraId="105A4E09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pri manipulácii s peniazmi dodržiava hygienické pokyny a nákup správne vyúčtuje.</w:t>
      </w:r>
    </w:p>
    <w:p w14:paraId="73705721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ík/dobrovoľníčka nevezme za svoju pomoc od starších ani osamelých žiadne peniaze ani dary.</w:t>
      </w:r>
      <w:sdt>
        <w:sdtPr>
          <w:rPr>
            <w:rFonts w:asciiTheme="majorHAnsi" w:hAnsiTheme="majorHAnsi" w:cstheme="majorHAnsi"/>
            <w:sz w:val="22"/>
            <w:szCs w:val="22"/>
          </w:rPr>
          <w:tag w:val="goog_rdk_7"/>
          <w:id w:val="-589777043"/>
          <w:showingPlcHdr/>
        </w:sdtPr>
        <w:sdtEndPr/>
        <w:sdtContent>
          <w:r w:rsidRPr="00246A3B">
            <w:rPr>
              <w:rFonts w:asciiTheme="majorHAnsi" w:hAnsiTheme="majorHAnsi" w:cstheme="majorHAnsi"/>
              <w:sz w:val="22"/>
              <w:szCs w:val="22"/>
            </w:rPr>
            <w:t xml:space="preserve">     </w:t>
          </w:r>
        </w:sdtContent>
      </w:sdt>
      <w:r w:rsidRPr="00246A3B">
        <w:rPr>
          <w:rFonts w:asciiTheme="majorHAnsi" w:hAnsiTheme="majorHAnsi" w:cstheme="majorHAnsi"/>
          <w:sz w:val="22"/>
          <w:szCs w:val="22"/>
        </w:rPr>
        <w:t>.</w:t>
      </w:r>
    </w:p>
    <w:p w14:paraId="37CB7F1B" w14:textId="77777777" w:rsidR="00127A18" w:rsidRPr="00246A3B" w:rsidRDefault="00127A18" w:rsidP="00127A1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Dobrovoľn</w:t>
      </w:r>
      <w:sdt>
        <w:sdtPr>
          <w:rPr>
            <w:rFonts w:asciiTheme="majorHAnsi" w:hAnsiTheme="majorHAnsi" w:cstheme="majorHAnsi"/>
            <w:sz w:val="22"/>
            <w:szCs w:val="22"/>
          </w:rPr>
          <w:tag w:val="goog_rdk_8"/>
          <w:id w:val="1157577316"/>
        </w:sdtPr>
        <w:sdtEndPr/>
        <w:sdtContent/>
      </w:sdt>
      <w:r w:rsidRPr="00246A3B">
        <w:rPr>
          <w:rFonts w:asciiTheme="majorHAnsi" w:hAnsiTheme="majorHAnsi" w:cstheme="majorHAnsi"/>
          <w:sz w:val="22"/>
          <w:szCs w:val="22"/>
        </w:rPr>
        <w:t>ík/dobrovoľníčka zachováva mlčanlivosť o všetkých osobných či intímnych informáciách o osobe, ktorej pomáha, ktoré sa dozvedel/-a počas vykonávania dobrovoľníckej činnosti</w:t>
      </w:r>
    </w:p>
    <w:p w14:paraId="14D7FADD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1080"/>
        <w:jc w:val="both"/>
        <w:rPr>
          <w:sz w:val="22"/>
          <w:szCs w:val="22"/>
        </w:rPr>
      </w:pPr>
    </w:p>
    <w:p w14:paraId="3CBFB1C6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14:paraId="2113C954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14:paraId="0F1F7189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14:paraId="44535C53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14:paraId="4D09C7E6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2"/>
          <w:szCs w:val="22"/>
        </w:rPr>
      </w:pPr>
    </w:p>
    <w:p w14:paraId="0B46A40A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</w:p>
    <w:p w14:paraId="300FD32C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sz w:val="22"/>
          <w:szCs w:val="22"/>
        </w:rPr>
      </w:pPr>
    </w:p>
    <w:p w14:paraId="6A251A05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>´.................................................................................................</w:t>
      </w:r>
    </w:p>
    <w:p w14:paraId="2C642642" w14:textId="77777777" w:rsidR="00127A18" w:rsidRPr="00246A3B" w:rsidRDefault="00127A18" w:rsidP="00127A18">
      <w:pPr>
        <w:pBdr>
          <w:top w:val="nil"/>
          <w:left w:val="nil"/>
          <w:bottom w:val="nil"/>
          <w:right w:val="nil"/>
          <w:between w:val="nil"/>
        </w:pBdr>
        <w:ind w:left="3540" w:firstLine="708"/>
        <w:jc w:val="center"/>
        <w:rPr>
          <w:rFonts w:asciiTheme="majorHAnsi" w:hAnsiTheme="majorHAnsi" w:cstheme="majorHAnsi"/>
          <w:sz w:val="22"/>
          <w:szCs w:val="22"/>
        </w:rPr>
      </w:pPr>
      <w:r w:rsidRPr="00246A3B">
        <w:rPr>
          <w:rFonts w:asciiTheme="majorHAnsi" w:hAnsiTheme="majorHAnsi" w:cstheme="majorHAnsi"/>
          <w:sz w:val="22"/>
          <w:szCs w:val="22"/>
        </w:rPr>
        <w:t xml:space="preserve">                podpis dobrovoľníka/ </w:t>
      </w:r>
      <w:proofErr w:type="spellStart"/>
      <w:r w:rsidRPr="00246A3B">
        <w:rPr>
          <w:rFonts w:asciiTheme="majorHAnsi" w:hAnsiTheme="majorHAnsi" w:cstheme="majorHAnsi"/>
          <w:sz w:val="22"/>
          <w:szCs w:val="22"/>
        </w:rPr>
        <w:t>čky</w:t>
      </w:r>
      <w:proofErr w:type="spellEnd"/>
    </w:p>
    <w:p w14:paraId="191C6FCC" w14:textId="77777777" w:rsidR="00127A18" w:rsidRPr="00246A3B" w:rsidRDefault="00127A18" w:rsidP="00127A18">
      <w:pPr>
        <w:rPr>
          <w:sz w:val="22"/>
          <w:szCs w:val="22"/>
        </w:rPr>
      </w:pPr>
    </w:p>
    <w:p w14:paraId="72F992F6" w14:textId="77777777" w:rsidR="00127A18" w:rsidRDefault="00127A18" w:rsidP="00127A18"/>
    <w:p w14:paraId="6B87EDDC" w14:textId="77777777" w:rsidR="00127A18" w:rsidRDefault="00127A18" w:rsidP="00127A18"/>
    <w:p w14:paraId="58BD12EC" w14:textId="77777777" w:rsidR="00127A18" w:rsidRDefault="00127A18" w:rsidP="00127A18"/>
    <w:p w14:paraId="688BC744" w14:textId="77777777" w:rsidR="00127A18" w:rsidRDefault="00127A18" w:rsidP="00127A18"/>
    <w:p w14:paraId="55686C3F" w14:textId="77777777" w:rsidR="00127A18" w:rsidRDefault="00127A18" w:rsidP="00127A18"/>
    <w:p w14:paraId="220D7FFC" w14:textId="77777777" w:rsidR="00127A18" w:rsidRDefault="00127A18" w:rsidP="00127A18"/>
    <w:p w14:paraId="7AF3AAE1" w14:textId="77777777" w:rsidR="00127A18" w:rsidRDefault="00127A18" w:rsidP="00127A18"/>
    <w:p w14:paraId="70EF6CC0" w14:textId="77777777" w:rsidR="00127A18" w:rsidRDefault="00127A18" w:rsidP="00127A18"/>
    <w:p w14:paraId="2C2BFB0F" w14:textId="77777777" w:rsidR="00127A18" w:rsidRDefault="00127A18" w:rsidP="00127A18"/>
    <w:p w14:paraId="2E4B4B49" w14:textId="77777777" w:rsidR="00127A18" w:rsidRDefault="00127A18" w:rsidP="00127A18"/>
    <w:p w14:paraId="19940B62" w14:textId="77777777" w:rsidR="00127A18" w:rsidRDefault="00127A18" w:rsidP="00127A18"/>
    <w:p w14:paraId="5F857C9A" w14:textId="77777777" w:rsidR="00127A18" w:rsidRDefault="00127A18" w:rsidP="00127A18"/>
    <w:p w14:paraId="1F09FD29" w14:textId="77777777" w:rsidR="00127A18" w:rsidRDefault="00127A18" w:rsidP="00127A18"/>
    <w:p w14:paraId="5D41BFDF" w14:textId="77777777" w:rsidR="00127A18" w:rsidRDefault="00127A18" w:rsidP="00127A18"/>
    <w:p w14:paraId="3E6AADC5" w14:textId="77777777" w:rsidR="00127A18" w:rsidRDefault="00127A18" w:rsidP="00127A18"/>
    <w:p w14:paraId="1D993DA7" w14:textId="77777777" w:rsidR="00127A18" w:rsidRDefault="00127A18" w:rsidP="00127A18"/>
    <w:p w14:paraId="1ADEF667" w14:textId="77777777" w:rsidR="00127A18" w:rsidRDefault="00127A18" w:rsidP="00127A18"/>
    <w:p w14:paraId="769F92E0" w14:textId="77777777" w:rsidR="00127A18" w:rsidRDefault="00127A18" w:rsidP="00127A18"/>
    <w:p w14:paraId="41181795" w14:textId="77777777" w:rsidR="00127A18" w:rsidRPr="00737E61" w:rsidRDefault="00127A18" w:rsidP="00127A18">
      <w:pPr>
        <w:rPr>
          <w:rFonts w:asciiTheme="majorHAnsi" w:eastAsiaTheme="majorEastAsia" w:hAnsiTheme="majorHAnsi" w:cstheme="majorBidi"/>
          <w:i/>
          <w:iCs/>
          <w:color w:val="404040" w:themeColor="text1" w:themeTint="BF"/>
          <w:sz w:val="24"/>
          <w:szCs w:val="24"/>
        </w:rPr>
      </w:pPr>
      <w:bookmarkStart w:id="2" w:name="_GoBack"/>
      <w:bookmarkEnd w:id="2"/>
    </w:p>
    <w:p w14:paraId="544D987A" w14:textId="77777777" w:rsidR="000E7E6F" w:rsidRDefault="000E7E6F"/>
    <w:sectPr w:rsidR="000E7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B5592"/>
    <w:multiLevelType w:val="multilevel"/>
    <w:tmpl w:val="F738BE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95866F8"/>
    <w:multiLevelType w:val="multilevel"/>
    <w:tmpl w:val="2864F12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BD922D4"/>
    <w:multiLevelType w:val="multilevel"/>
    <w:tmpl w:val="C172E64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ztDSyMLe0sDBV0lEKTi0uzszPAykwrAUA7jSp9iwAAAA="/>
  </w:docVars>
  <w:rsids>
    <w:rsidRoot w:val="00127A18"/>
    <w:rsid w:val="000E7E6F"/>
    <w:rsid w:val="00127A18"/>
    <w:rsid w:val="003A01AA"/>
    <w:rsid w:val="0057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CBCEF5"/>
  <w15:chartTrackingRefBased/>
  <w15:docId w15:val="{5A32AF02-582C-4DBA-AC1A-A5CA5147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A1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Heading2">
    <w:name w:val="heading 2"/>
    <w:basedOn w:val="Normal"/>
    <w:link w:val="Heading2Char"/>
    <w:uiPriority w:val="9"/>
    <w:qFormat/>
    <w:rsid w:val="00127A1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27A1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3</Words>
  <Characters>3731</Characters>
  <Application>Microsoft Office Word</Application>
  <DocSecurity>0</DocSecurity>
  <Lines>109</Lines>
  <Paragraphs>4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Glendorfina Pampu</cp:lastModifiedBy>
  <cp:revision>2</cp:revision>
  <dcterms:created xsi:type="dcterms:W3CDTF">2020-03-22T09:56:00Z</dcterms:created>
  <dcterms:modified xsi:type="dcterms:W3CDTF">2020-03-26T16:24:00Z</dcterms:modified>
</cp:coreProperties>
</file>